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logging</w:t>
      </w:r>
      <w:r>
        <w:t xml:space="preserve"> </w:t>
      </w:r>
      <w:r>
        <w:t xml:space="preserve">revoice</w:t>
      </w:r>
      <w:r>
        <w:t xml:space="preserve"> </w:t>
      </w:r>
      <w:r>
        <w:t xml:space="preserve">(self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9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นักรบแรงขึ้นมา 1 ตัวแปรแต่ตัวแปรนั้นเราสามารถเก็บค่าได้มากกว่า 1 ค่ะ รูปแบบของ List เป็นอย่างไรถ้าทุกคนยังจำได้ วันนี้ ไหมคะ เห็นไหม เห็นไหม เดี๋ยวครูย้อนกลับไปอันนี้ก่อน ตัวนี้ใช่ไหมคะ ในตัวแปร 1 ตัวแปรเราสามารถเก็บค่าข้อมูลได้หลายค่าใช่ไหมคะ ลักษณะแบบนี้คือตัวแปร List เราจะเห็นว่า a List นี่ เราจะต้องมีกล้ามปูเปิดแล้วก็มีก้ามปูปิด แล้วข้างในก็จะมีข้อมูลตัวที่ 1 คอมมาข้อมูลตัวที่ 3 คอมม่าข้อมูลตัวอื่นไล่ไปนะคะ เราสามารถมีประเภทข้อ หมุนได้หลายแบบ เป็นทั้งตัวอักษรเป็นตัวเลข หรือ อย่างใดอย่างหนึ่งหรือทั้ง 2 แบบอยู่ใน 1 ตัวแปร List สามารถทำได้ นะคะ นะคะ เวลาเราเข้าถึงข้อมูลที่อยู่ใน List เราจะเข้าถึงมันได้อย่างไร เราต้องรู้จัก Index นะคะ วิธีการเข้าถึงเราจะเข้าถึงโดยการอ้างอิงผ่านทาง Index index จะเริ่มต้นที่เท่าไหร่คะ ได้ไหม index เราจะเริ่มต้นที่ค่าเลขอะไรคะ ใช่ไหมคะ เด็กตัวแรกจะเป็นไข้ 01234 ไล่ไปจนครบนะคะ Believe เราก็ลองดูว่าตารางเป็นช่องๆ เอา มูลใส่ทีละช่อง แล้ว index มันก็จะเริ่มจาก 0 1 2 เวลาเราเข้าถึงข้อมูลที่อยู่ใน List ก็อ้างอิงเห็นไหมคะ ชื่อลิซ่า แล้วตามด้วยหมายเลข Index index 0 ผลลัพธ์ที่ได้ก็คือ Apple ใช่ไหมคะ index เป็น 2 ผลลัพธ์ก็คือเชอรี่นะคะ นอกจากเราอ้างอิงโดยการใช้ index 1 ตัวแล้ว เรายังสามารถเข้าถึงข้อมูล จ่ายค่า จำได้นะคะ สามารถ ระบุจำนวนเข้าของ Index คุณมีข้อมูล List เก็บตัวอักษรภาษาอังกฤษ B Index เริ่มจาก 0 ถึง 8 นะคะ ที่อยู่ index ที่ 0 อายุ index ที่ 1 คราวนี้ดูรูปนี้ให้ครูหน่อย ถ้าครูต้องการเข้าถึง พูดนะคะ 2 จนถึง 5 เราจะได้ค่าคืออะไรคะ เริ่มต้นที่ 2 ถูกไหมเริ่มที่โอใช่ไหมคะ จนถึง 55 เราไม่เอาใช่ไหม คราวที่แล้ว 5 เราไม่เอาเราปิดไว้เราจะได้ OG แล้วก็อาย ไหมคะ จำได้ OK เดี๋ยวทดสอบนิดนึง ทุเรียนไปคราวที่แล้วยังจำได้ไหม เดี๋ยวนะ เดี๋ยวนะ เด็ก 1 = อะไรอันนี้คือข้อมูลของคุณครูใช่ไหมคะ ครูเอาลงแต่ละบล็อกเรียบร้อยแล้วถ้าเราเขียนจะได้ List คือตัวแปร x นะคะ จะมีค่าเป็น 1 กูถามว่า s1 ตอบอะไรคะตอบอะไรเอ่ย F1 นี่คือ Index กับอะไรคะ เท่ากับ 10 ถูกไหม หนึ่งก็คือ index มันตรงกันใช่ไหมคะ ตอบเป็น 10 บ้านใหม่นะคะ วันนี้เท่ากับ 10 ถ้า x 2 ถึง 4 เท่ากับเท่าไหร่คะ 2 * 4 ได้อะไร คราวที่แล้วครูบอกให้ทำอะไรลองปิดใช่ไหมคะคราวที่แล้วได้เท่าไหร่เริ่มที่ 2 ก็ปิดข้างหน้าไว้เริ่มที่ 2 ก็จะได้ 5 จนถึง 4 ไปเอา 4 ไหมไม่เอาจะได้อะไรคะ กับ 6 ยังจำได้ไหมคราวที่แล้วที่เราทำแบบฝึกหัด กัน จำได้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logging revoice (self)</dc:title>
  <dc:creator/>
  <cp:keywords/>
  <dcterms:created xsi:type="dcterms:W3CDTF">2022-08-09T03:57:44Z</dcterms:created>
  <dcterms:modified xsi:type="dcterms:W3CDTF">2022-08-09T03:5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9 สิงหาคม 2565 เวลา 10.12 น.</vt:lpwstr>
  </property>
  <property fmtid="{D5CDD505-2E9C-101B-9397-08002B2CF9AE}" pid="3" name="subtitle">
    <vt:lpwstr/>
  </property>
</Properties>
</file>